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32CC7" w14:textId="77777777" w:rsidR="004E2718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6394DB" w14:textId="77777777" w:rsidR="004E2718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CE442B" w14:textId="77777777" w:rsidR="004E2718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63333B" w14:textId="77777777" w:rsidR="004E2718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C2C392" w14:textId="6178A5AA" w:rsidR="00881743" w:rsidRPr="00384245" w:rsidRDefault="00F62730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  <w:bookmarkStart w:id="0" w:name="_GoBack"/>
      <w:bookmarkEnd w:id="0"/>
    </w:p>
    <w:p w14:paraId="1728A581" w14:textId="4F1174D5" w:rsidR="00CC0443" w:rsidRPr="00384245" w:rsidRDefault="00CC0443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4245">
        <w:rPr>
          <w:rFonts w:ascii="Times New Roman" w:hAnsi="Times New Roman" w:cs="Times New Roman"/>
          <w:sz w:val="24"/>
          <w:szCs w:val="24"/>
        </w:rPr>
        <w:t xml:space="preserve">By </w:t>
      </w:r>
      <w:r w:rsidR="00B86695">
        <w:rPr>
          <w:rFonts w:ascii="Times New Roman" w:hAnsi="Times New Roman" w:cs="Times New Roman"/>
          <w:sz w:val="24"/>
          <w:szCs w:val="24"/>
        </w:rPr>
        <w:t>A.N. Author</w:t>
      </w:r>
    </w:p>
    <w:p w14:paraId="5EC1EFD3" w14:textId="77777777" w:rsidR="00BB621A" w:rsidRDefault="00BB621A" w:rsidP="00BB621A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p w14:paraId="2E12CB04" w14:textId="77777777" w:rsidR="00BA000B" w:rsidRPr="00BA000B" w:rsidRDefault="00BA000B" w:rsidP="00BA000B">
      <w:r w:rsidRPr="00BA000B">
        <w:t xml:space="preserve">Lorem ipsum </w:t>
      </w:r>
      <w:proofErr w:type="spellStart"/>
      <w:r w:rsidRPr="00BA000B">
        <w:t>dolor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, </w:t>
      </w:r>
      <w:proofErr w:type="spellStart"/>
      <w:r w:rsidRPr="00BA000B">
        <w:t>consectetur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elit</w:t>
      </w:r>
      <w:proofErr w:type="spellEnd"/>
      <w:r w:rsidRPr="00BA000B">
        <w:t xml:space="preserve">, </w:t>
      </w:r>
      <w:proofErr w:type="spellStart"/>
      <w:r w:rsidRPr="00BA000B">
        <w:t>sed</w:t>
      </w:r>
      <w:proofErr w:type="spellEnd"/>
      <w:r w:rsidRPr="00BA000B">
        <w:t xml:space="preserve"> do </w:t>
      </w:r>
      <w:proofErr w:type="spellStart"/>
      <w:r w:rsidRPr="00BA000B">
        <w:t>eiusmod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 </w:t>
      </w:r>
      <w:proofErr w:type="spellStart"/>
      <w:r w:rsidRPr="00BA000B">
        <w:t>incididunt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labore</w:t>
      </w:r>
      <w:proofErr w:type="spellEnd"/>
      <w:r w:rsidRPr="00BA000B">
        <w:t xml:space="preserve"> et dolore magna </w:t>
      </w:r>
      <w:proofErr w:type="spellStart"/>
      <w:r w:rsidRPr="00BA000B">
        <w:t>aliqua</w:t>
      </w:r>
      <w:proofErr w:type="spellEnd"/>
      <w:r w:rsidRPr="00BA000B">
        <w:t xml:space="preserve">.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pulvinar </w:t>
      </w:r>
      <w:proofErr w:type="spellStart"/>
      <w:r w:rsidRPr="00BA000B">
        <w:t>mattis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libero </w:t>
      </w:r>
      <w:proofErr w:type="spellStart"/>
      <w:r w:rsidRPr="00BA000B">
        <w:t>volutpat</w:t>
      </w:r>
      <w:proofErr w:type="spellEnd"/>
      <w:r w:rsidRPr="00BA000B">
        <w:t xml:space="preserve"> sed. Maecenas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etiam</w:t>
      </w:r>
      <w:proofErr w:type="spellEnd"/>
      <w:r w:rsidRPr="00BA000B">
        <w:t xml:space="preserve"> </w:t>
      </w:r>
      <w:proofErr w:type="spellStart"/>
      <w:r w:rsidRPr="00BA000B">
        <w:t>erat</w:t>
      </w:r>
      <w:proofErr w:type="spellEnd"/>
      <w:r w:rsidRPr="00BA000B">
        <w:t xml:space="preserve">.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nec</w:t>
      </w:r>
      <w:proofErr w:type="spellEnd"/>
      <w:r w:rsidRPr="00BA000B">
        <w:t xml:space="preserve"> </w:t>
      </w:r>
      <w:proofErr w:type="spellStart"/>
      <w:r w:rsidRPr="00BA000B">
        <w:t>feugiat</w:t>
      </w:r>
      <w:proofErr w:type="spellEnd"/>
      <w:r w:rsidRPr="00BA000B">
        <w:t xml:space="preserve">. </w:t>
      </w:r>
      <w:proofErr w:type="spellStart"/>
      <w:r w:rsidRPr="00BA000B">
        <w:t>Pellentesque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elit</w:t>
      </w:r>
      <w:proofErr w:type="spellEnd"/>
      <w:r w:rsidRPr="00BA000B">
        <w:t xml:space="preserve"> at </w:t>
      </w:r>
      <w:proofErr w:type="spellStart"/>
      <w:r w:rsidRPr="00BA000B">
        <w:t>imperdiet</w:t>
      </w:r>
      <w:proofErr w:type="spellEnd"/>
      <w:r w:rsidRPr="00BA000B">
        <w:t xml:space="preserve"> dui </w:t>
      </w:r>
      <w:proofErr w:type="spellStart"/>
      <w:r w:rsidRPr="00BA000B">
        <w:t>accumsan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.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convallis </w:t>
      </w:r>
      <w:proofErr w:type="spellStart"/>
      <w:r w:rsidRPr="00BA000B">
        <w:t>aenean</w:t>
      </w:r>
      <w:proofErr w:type="spellEnd"/>
      <w:r w:rsidRPr="00BA000B">
        <w:t xml:space="preserve"> et </w:t>
      </w:r>
      <w:proofErr w:type="spellStart"/>
      <w:r w:rsidRPr="00BA000B">
        <w:t>tortor</w:t>
      </w:r>
      <w:proofErr w:type="spellEnd"/>
      <w:r w:rsidRPr="00BA000B">
        <w:t xml:space="preserve"> at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. </w:t>
      </w:r>
      <w:proofErr w:type="spellStart"/>
      <w:r w:rsidRPr="00BA000B">
        <w:t>Aenean</w:t>
      </w:r>
      <w:proofErr w:type="spellEnd"/>
      <w:r w:rsidRPr="00BA000B">
        <w:t xml:space="preserve"> et </w:t>
      </w:r>
      <w:proofErr w:type="spellStart"/>
      <w:r w:rsidRPr="00BA000B">
        <w:t>tortor</w:t>
      </w:r>
      <w:proofErr w:type="spellEnd"/>
      <w:r w:rsidRPr="00BA000B">
        <w:t xml:space="preserve"> at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at in.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quis</w:t>
      </w:r>
      <w:proofErr w:type="spellEnd"/>
      <w:r w:rsidRPr="00BA000B">
        <w:t xml:space="preserve"> </w:t>
      </w:r>
      <w:proofErr w:type="spellStart"/>
      <w:r w:rsidRPr="00BA000B">
        <w:t>imperdiet</w:t>
      </w:r>
      <w:proofErr w:type="spellEnd"/>
      <w:r w:rsidRPr="00BA000B">
        <w:t xml:space="preserve">.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libero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</w:t>
      </w:r>
      <w:proofErr w:type="spellStart"/>
      <w:r w:rsidRPr="00BA000B">
        <w:t>ornare</w:t>
      </w:r>
      <w:proofErr w:type="spellEnd"/>
      <w:r w:rsidRPr="00BA000B">
        <w:t xml:space="preserve">. Purus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luctus</w:t>
      </w:r>
      <w:proofErr w:type="spellEnd"/>
      <w:r w:rsidRPr="00BA000B">
        <w:t xml:space="preserve"> </w:t>
      </w:r>
      <w:proofErr w:type="spellStart"/>
      <w:r w:rsidRPr="00BA000B">
        <w:t>venenatis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magna </w:t>
      </w:r>
      <w:proofErr w:type="spellStart"/>
      <w:r w:rsidRPr="00BA000B">
        <w:t>fringilla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porttitor</w:t>
      </w:r>
      <w:proofErr w:type="spellEnd"/>
      <w:r w:rsidRPr="00BA000B">
        <w:t xml:space="preserve">.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facilisis</w:t>
      </w:r>
      <w:proofErr w:type="spellEnd"/>
      <w:r w:rsidRPr="00BA000B">
        <w:t xml:space="preserve"> gravida </w:t>
      </w:r>
      <w:proofErr w:type="spellStart"/>
      <w:r w:rsidRPr="00BA000B">
        <w:t>neque</w:t>
      </w:r>
      <w:proofErr w:type="spellEnd"/>
      <w:r w:rsidRPr="00BA000B">
        <w:t xml:space="preserve"> convallis a </w:t>
      </w:r>
      <w:proofErr w:type="spellStart"/>
      <w:r w:rsidRPr="00BA000B">
        <w:t>cras</w:t>
      </w:r>
      <w:proofErr w:type="spellEnd"/>
      <w:r w:rsidRPr="00BA000B">
        <w:t xml:space="preserve"> semper </w:t>
      </w:r>
      <w:proofErr w:type="spellStart"/>
      <w:r w:rsidRPr="00BA000B">
        <w:t>auctor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. Id </w:t>
      </w:r>
      <w:proofErr w:type="spellStart"/>
      <w:r w:rsidRPr="00BA000B">
        <w:t>faucibus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nullam</w:t>
      </w:r>
      <w:proofErr w:type="spellEnd"/>
      <w:r w:rsidRPr="00BA000B">
        <w:t xml:space="preserve"> non nisi.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justo</w:t>
      </w:r>
      <w:proofErr w:type="spellEnd"/>
      <w:r w:rsidRPr="00BA000B">
        <w:t xml:space="preserve"> </w:t>
      </w:r>
      <w:proofErr w:type="spellStart"/>
      <w:r w:rsidRPr="00BA000B">
        <w:t>donec</w:t>
      </w:r>
      <w:proofErr w:type="spellEnd"/>
      <w:r w:rsidRPr="00BA000B">
        <w:t xml:space="preserve">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diam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pharetra sit. </w:t>
      </w:r>
      <w:proofErr w:type="spellStart"/>
      <w:r w:rsidRPr="00BA000B">
        <w:t>Vel</w:t>
      </w:r>
      <w:proofErr w:type="spellEnd"/>
      <w:r w:rsidRPr="00BA000B">
        <w:t xml:space="preserve"> </w:t>
      </w:r>
      <w:proofErr w:type="spellStart"/>
      <w:r w:rsidRPr="00BA000B">
        <w:t>fringilla</w:t>
      </w:r>
      <w:proofErr w:type="spellEnd"/>
      <w:r w:rsidRPr="00BA000B">
        <w:t xml:space="preserve"> </w:t>
      </w:r>
      <w:proofErr w:type="spellStart"/>
      <w:r w:rsidRPr="00BA000B">
        <w:t>est</w:t>
      </w:r>
      <w:proofErr w:type="spellEnd"/>
      <w:r w:rsidRPr="00BA000B">
        <w:t xml:space="preserve"> </w:t>
      </w:r>
      <w:proofErr w:type="spellStart"/>
      <w:r w:rsidRPr="00BA000B">
        <w:t>ullamcorper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facilisi</w:t>
      </w:r>
      <w:proofErr w:type="spellEnd"/>
      <w:r w:rsidRPr="00BA000B">
        <w:t xml:space="preserve">. </w:t>
      </w:r>
      <w:proofErr w:type="spellStart"/>
      <w:r w:rsidRPr="00BA000B">
        <w:t>Proin</w:t>
      </w:r>
      <w:proofErr w:type="spellEnd"/>
      <w:r w:rsidRPr="00BA000B">
        <w:t xml:space="preserve"> </w:t>
      </w:r>
      <w:proofErr w:type="spellStart"/>
      <w:r w:rsidRPr="00BA000B">
        <w:t>sagittis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mattis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justo</w:t>
      </w:r>
      <w:proofErr w:type="spellEnd"/>
      <w:r w:rsidRPr="00BA000B">
        <w:t xml:space="preserve">.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quis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diam.</w:t>
      </w:r>
    </w:p>
    <w:p w14:paraId="22033644" w14:textId="77777777" w:rsidR="00BA000B" w:rsidRPr="00BA000B" w:rsidRDefault="00BA000B" w:rsidP="00BA000B"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</w:t>
      </w:r>
      <w:proofErr w:type="spellStart"/>
      <w:r w:rsidRPr="00BA000B">
        <w:t>pretium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pharetra.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convallis </w:t>
      </w:r>
      <w:proofErr w:type="spellStart"/>
      <w:r w:rsidRPr="00BA000B">
        <w:t>aenean</w:t>
      </w:r>
      <w:proofErr w:type="spellEnd"/>
      <w:r w:rsidRPr="00BA000B">
        <w:t xml:space="preserve"> et. </w:t>
      </w:r>
      <w:proofErr w:type="spellStart"/>
      <w:r w:rsidRPr="00BA000B">
        <w:t>Placerat</w:t>
      </w:r>
      <w:proofErr w:type="spellEnd"/>
      <w:r w:rsidRPr="00BA000B">
        <w:t xml:space="preserve"> vestibulum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</w:t>
      </w:r>
      <w:proofErr w:type="spellStart"/>
      <w:r w:rsidRPr="00BA000B">
        <w:t>eros</w:t>
      </w:r>
      <w:proofErr w:type="spellEnd"/>
      <w:r w:rsidRPr="00BA000B">
        <w:t xml:space="preserve"> in. </w:t>
      </w:r>
      <w:proofErr w:type="spellStart"/>
      <w:r w:rsidRPr="00BA000B">
        <w:t>Arcu</w:t>
      </w:r>
      <w:proofErr w:type="spellEnd"/>
      <w:r w:rsidRPr="00BA000B">
        <w:t xml:space="preserve"> non </w:t>
      </w:r>
      <w:proofErr w:type="spellStart"/>
      <w:r w:rsidRPr="00BA000B">
        <w:t>sodales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sodales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etiam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. Platea </w:t>
      </w:r>
      <w:proofErr w:type="spellStart"/>
      <w:r w:rsidRPr="00BA000B">
        <w:t>dictumst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 </w:t>
      </w:r>
      <w:proofErr w:type="spellStart"/>
      <w:r w:rsidRPr="00BA000B">
        <w:t>sagittis</w:t>
      </w:r>
      <w:proofErr w:type="spellEnd"/>
      <w:r w:rsidRPr="00BA000B">
        <w:t xml:space="preserve"> </w:t>
      </w:r>
      <w:proofErr w:type="spellStart"/>
      <w:r w:rsidRPr="00BA000B">
        <w:t>purus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. </w:t>
      </w:r>
      <w:proofErr w:type="spellStart"/>
      <w:r w:rsidRPr="00BA000B">
        <w:t>Augue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augue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gravida in fermentum et.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eleifend</w:t>
      </w:r>
      <w:proofErr w:type="spellEnd"/>
      <w:r w:rsidRPr="00BA000B">
        <w:t xml:space="preserve"> mi in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posuere</w:t>
      </w:r>
      <w:proofErr w:type="spellEnd"/>
      <w:r w:rsidRPr="00BA000B">
        <w:t xml:space="preserve">. </w:t>
      </w:r>
      <w:proofErr w:type="spellStart"/>
      <w:r w:rsidRPr="00BA000B">
        <w:t>Blandit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cursus in </w:t>
      </w:r>
      <w:proofErr w:type="spellStart"/>
      <w:r w:rsidRPr="00BA000B">
        <w:t>hac</w:t>
      </w:r>
      <w:proofErr w:type="spellEnd"/>
      <w:r w:rsidRPr="00BA000B">
        <w:t xml:space="preserve"> </w:t>
      </w:r>
      <w:proofErr w:type="spellStart"/>
      <w:r w:rsidRPr="00BA000B">
        <w:lastRenderedPageBreak/>
        <w:t>habitasse</w:t>
      </w:r>
      <w:proofErr w:type="spellEnd"/>
      <w:r w:rsidRPr="00BA000B">
        <w:t xml:space="preserve"> </w:t>
      </w:r>
      <w:proofErr w:type="spellStart"/>
      <w:r w:rsidRPr="00BA000B">
        <w:t>platea</w:t>
      </w:r>
      <w:proofErr w:type="spellEnd"/>
      <w:r w:rsidRPr="00BA000B">
        <w:t xml:space="preserve"> </w:t>
      </w:r>
      <w:proofErr w:type="spellStart"/>
      <w:r w:rsidRPr="00BA000B">
        <w:t>dictumst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.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ullamcorper</w:t>
      </w:r>
      <w:proofErr w:type="spellEnd"/>
      <w:r w:rsidRPr="00BA000B">
        <w:t xml:space="preserve">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ornare</w:t>
      </w:r>
      <w:proofErr w:type="spellEnd"/>
      <w:r w:rsidRPr="00BA000B">
        <w:t xml:space="preserve"> </w:t>
      </w:r>
      <w:proofErr w:type="spellStart"/>
      <w:r w:rsidRPr="00BA000B">
        <w:t>massa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. </w:t>
      </w:r>
      <w:proofErr w:type="spellStart"/>
      <w:r w:rsidRPr="00BA000B">
        <w:t>Luctus</w:t>
      </w:r>
      <w:proofErr w:type="spellEnd"/>
      <w:r w:rsidRPr="00BA000B">
        <w:t xml:space="preserve"> </w:t>
      </w:r>
      <w:proofErr w:type="spellStart"/>
      <w:r w:rsidRPr="00BA000B">
        <w:t>accumsan</w:t>
      </w:r>
      <w:proofErr w:type="spellEnd"/>
      <w:r w:rsidRPr="00BA000B">
        <w:t xml:space="preserve">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posuere</w:t>
      </w:r>
      <w:proofErr w:type="spellEnd"/>
      <w:r w:rsidRPr="00BA000B">
        <w:t xml:space="preserve"> ac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consequat</w:t>
      </w:r>
      <w:proofErr w:type="spellEnd"/>
      <w:r w:rsidRPr="00BA000B">
        <w:t xml:space="preserve">. </w:t>
      </w:r>
      <w:proofErr w:type="spellStart"/>
      <w:r w:rsidRPr="00BA000B">
        <w:t>Venenatis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in </w:t>
      </w:r>
      <w:proofErr w:type="spellStart"/>
      <w:r w:rsidRPr="00BA000B">
        <w:t>metus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scelerisque</w:t>
      </w:r>
      <w:proofErr w:type="spellEnd"/>
      <w:r w:rsidRPr="00BA000B">
        <w:t xml:space="preserve"> </w:t>
      </w:r>
      <w:proofErr w:type="spellStart"/>
      <w:r w:rsidRPr="00BA000B">
        <w:t>felis</w:t>
      </w:r>
      <w:proofErr w:type="spellEnd"/>
      <w:r w:rsidRPr="00BA000B">
        <w:t xml:space="preserve"> </w:t>
      </w:r>
      <w:proofErr w:type="spellStart"/>
      <w:r w:rsidRPr="00BA000B">
        <w:t>imperdiet</w:t>
      </w:r>
      <w:proofErr w:type="spellEnd"/>
      <w:r w:rsidRPr="00BA000B">
        <w:t xml:space="preserve"> </w:t>
      </w:r>
      <w:proofErr w:type="spellStart"/>
      <w:r w:rsidRPr="00BA000B">
        <w:t>proin</w:t>
      </w:r>
      <w:proofErr w:type="spellEnd"/>
      <w:r w:rsidRPr="00BA000B">
        <w:t>.</w:t>
      </w:r>
    </w:p>
    <w:p w14:paraId="70459210" w14:textId="074443CD" w:rsidR="00BA000B" w:rsidRDefault="00BA000B" w:rsidP="00BA000B">
      <w:proofErr w:type="spellStart"/>
      <w:r w:rsidRPr="00BA000B">
        <w:t>Vehicula</w:t>
      </w:r>
      <w:proofErr w:type="spellEnd"/>
      <w:r w:rsidRPr="00BA000B">
        <w:t xml:space="preserve"> ipsum </w:t>
      </w:r>
      <w:proofErr w:type="gramStart"/>
      <w:r w:rsidRPr="00BA000B">
        <w:t>a</w:t>
      </w:r>
      <w:proofErr w:type="gramEnd"/>
      <w:r w:rsidRPr="00BA000B">
        <w:t xml:space="preserve"> </w:t>
      </w:r>
      <w:proofErr w:type="spellStart"/>
      <w:r w:rsidRPr="00BA000B">
        <w:t>arcu</w:t>
      </w:r>
      <w:proofErr w:type="spellEnd"/>
      <w:r w:rsidRPr="00BA000B">
        <w:t xml:space="preserve"> cursus vitae </w:t>
      </w:r>
      <w:proofErr w:type="spellStart"/>
      <w:r w:rsidRPr="00BA000B">
        <w:t>congue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.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 </w:t>
      </w:r>
      <w:proofErr w:type="spellStart"/>
      <w:r w:rsidRPr="00BA000B">
        <w:t>orci</w:t>
      </w:r>
      <w:proofErr w:type="spellEnd"/>
      <w:r w:rsidRPr="00BA000B">
        <w:t xml:space="preserve"> </w:t>
      </w:r>
      <w:proofErr w:type="spellStart"/>
      <w:r w:rsidRPr="00BA000B">
        <w:t>dapibus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in </w:t>
      </w:r>
      <w:proofErr w:type="spellStart"/>
      <w:r w:rsidRPr="00BA000B">
        <w:t>iaculis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augue</w:t>
      </w:r>
      <w:proofErr w:type="spellEnd"/>
      <w:r w:rsidRPr="00BA000B">
        <w:t xml:space="preserve">. Eu </w:t>
      </w:r>
      <w:proofErr w:type="spellStart"/>
      <w:r w:rsidRPr="00BA000B">
        <w:t>consequat</w:t>
      </w:r>
      <w:proofErr w:type="spellEnd"/>
      <w:r w:rsidRPr="00BA000B">
        <w:t xml:space="preserve"> ac </w:t>
      </w:r>
      <w:proofErr w:type="spellStart"/>
      <w:r w:rsidRPr="00BA000B">
        <w:t>felis</w:t>
      </w:r>
      <w:proofErr w:type="spellEnd"/>
      <w:r w:rsidRPr="00BA000B">
        <w:t xml:space="preserve"> </w:t>
      </w:r>
      <w:proofErr w:type="spellStart"/>
      <w:r w:rsidRPr="00BA000B">
        <w:t>donec</w:t>
      </w:r>
      <w:proofErr w:type="spellEnd"/>
      <w:r w:rsidRPr="00BA000B">
        <w:t xml:space="preserve"> et.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mattis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justo</w:t>
      </w:r>
      <w:proofErr w:type="spellEnd"/>
      <w:r w:rsidRPr="00BA000B">
        <w:t xml:space="preserve"> </w:t>
      </w:r>
      <w:proofErr w:type="spellStart"/>
      <w:r w:rsidRPr="00BA000B">
        <w:t>nec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dui. </w:t>
      </w:r>
      <w:proofErr w:type="spellStart"/>
      <w:r w:rsidRPr="00BA000B">
        <w:t>Vel</w:t>
      </w:r>
      <w:proofErr w:type="spellEnd"/>
      <w:r w:rsidRPr="00BA000B">
        <w:t xml:space="preserve"> </w:t>
      </w:r>
      <w:proofErr w:type="spellStart"/>
      <w:r w:rsidRPr="00BA000B">
        <w:t>eros</w:t>
      </w:r>
      <w:proofErr w:type="spellEnd"/>
      <w:r w:rsidRPr="00BA000B">
        <w:t xml:space="preserve"> </w:t>
      </w:r>
      <w:proofErr w:type="spellStart"/>
      <w:r w:rsidRPr="00BA000B">
        <w:t>donec</w:t>
      </w:r>
      <w:proofErr w:type="spellEnd"/>
      <w:r w:rsidRPr="00BA000B">
        <w:t xml:space="preserve"> ac </w:t>
      </w:r>
      <w:proofErr w:type="spellStart"/>
      <w:r w:rsidRPr="00BA000B">
        <w:t>odio</w:t>
      </w:r>
      <w:proofErr w:type="spellEnd"/>
      <w:r w:rsidRPr="00BA000B">
        <w:t xml:space="preserve">. In </w:t>
      </w:r>
      <w:proofErr w:type="spellStart"/>
      <w:r w:rsidRPr="00BA000B">
        <w:t>hendrerit</w:t>
      </w:r>
      <w:proofErr w:type="spellEnd"/>
      <w:r w:rsidRPr="00BA000B">
        <w:t xml:space="preserve"> gravida </w:t>
      </w:r>
      <w:proofErr w:type="spellStart"/>
      <w:r w:rsidRPr="00BA000B">
        <w:t>rutrum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 non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orci</w:t>
      </w:r>
      <w:proofErr w:type="spellEnd"/>
      <w:r w:rsidRPr="00BA000B">
        <w:t xml:space="preserve">. Purus semper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at </w:t>
      </w:r>
      <w:proofErr w:type="spellStart"/>
      <w:r w:rsidRPr="00BA000B">
        <w:t>tellus</w:t>
      </w:r>
      <w:proofErr w:type="spellEnd"/>
      <w:r w:rsidRPr="00BA000B">
        <w:t xml:space="preserve"> at </w:t>
      </w:r>
      <w:proofErr w:type="spellStart"/>
      <w:r w:rsidRPr="00BA000B">
        <w:t>urna</w:t>
      </w:r>
      <w:proofErr w:type="spellEnd"/>
      <w:r w:rsidRPr="00BA000B">
        <w:t xml:space="preserve">.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</w:t>
      </w:r>
      <w:proofErr w:type="spellStart"/>
      <w:r w:rsidRPr="00BA000B">
        <w:t>pretium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pharetra magna. </w:t>
      </w:r>
      <w:proofErr w:type="spellStart"/>
      <w:r w:rsidRPr="00BA000B">
        <w:t>Habitasse</w:t>
      </w:r>
      <w:proofErr w:type="spellEnd"/>
      <w:r w:rsidRPr="00BA000B">
        <w:t xml:space="preserve"> </w:t>
      </w:r>
      <w:proofErr w:type="spellStart"/>
      <w:r w:rsidRPr="00BA000B">
        <w:t>platea</w:t>
      </w:r>
      <w:proofErr w:type="spellEnd"/>
      <w:r w:rsidRPr="00BA000B">
        <w:t xml:space="preserve"> </w:t>
      </w:r>
      <w:proofErr w:type="spellStart"/>
      <w:r w:rsidRPr="00BA000B">
        <w:t>dictumst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 </w:t>
      </w:r>
      <w:proofErr w:type="spellStart"/>
      <w:r w:rsidRPr="00BA000B">
        <w:t>sagittis</w:t>
      </w:r>
      <w:proofErr w:type="spellEnd"/>
      <w:r w:rsidRPr="00BA000B">
        <w:t xml:space="preserve"> </w:t>
      </w:r>
      <w:proofErr w:type="spellStart"/>
      <w:r w:rsidRPr="00BA000B">
        <w:t>purus</w:t>
      </w:r>
      <w:proofErr w:type="spellEnd"/>
      <w:r w:rsidRPr="00BA000B">
        <w:t xml:space="preserve"> sit. Id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lacus</w:t>
      </w:r>
      <w:proofErr w:type="spellEnd"/>
      <w:r w:rsidRPr="00BA000B">
        <w:t xml:space="preserve"> </w:t>
      </w:r>
      <w:proofErr w:type="spellStart"/>
      <w:r w:rsidRPr="00BA000B">
        <w:t>laoreet</w:t>
      </w:r>
      <w:proofErr w:type="spellEnd"/>
      <w:r w:rsidRPr="00BA000B">
        <w:t xml:space="preserve"> non </w:t>
      </w:r>
      <w:proofErr w:type="spellStart"/>
      <w:r w:rsidRPr="00BA000B">
        <w:t>curabitur</w:t>
      </w:r>
      <w:proofErr w:type="spellEnd"/>
      <w:r w:rsidRPr="00BA000B">
        <w:t xml:space="preserve">. Id </w:t>
      </w:r>
      <w:proofErr w:type="spellStart"/>
      <w:r w:rsidRPr="00BA000B">
        <w:t>aliquet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proin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condimentum</w:t>
      </w:r>
      <w:proofErr w:type="spellEnd"/>
      <w:r w:rsidRPr="00BA000B">
        <w:t xml:space="preserve"> id </w:t>
      </w:r>
      <w:proofErr w:type="spellStart"/>
      <w:r w:rsidRPr="00BA000B">
        <w:t>venenatis</w:t>
      </w:r>
      <w:proofErr w:type="spellEnd"/>
      <w:r w:rsidRPr="00BA000B">
        <w:t xml:space="preserve"> a. </w:t>
      </w:r>
      <w:proofErr w:type="spellStart"/>
      <w:r w:rsidRPr="00BA000B">
        <w:t>Donec</w:t>
      </w:r>
      <w:proofErr w:type="spellEnd"/>
      <w:r w:rsidRPr="00BA000B">
        <w:t xml:space="preserve"> et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pellentesque</w:t>
      </w:r>
      <w:proofErr w:type="spellEnd"/>
      <w:r w:rsidRPr="00BA000B">
        <w:t xml:space="preserve"> </w:t>
      </w:r>
      <w:proofErr w:type="spellStart"/>
      <w:r w:rsidRPr="00BA000B">
        <w:t>diam</w:t>
      </w:r>
      <w:proofErr w:type="spellEnd"/>
      <w:r w:rsidRPr="00BA000B">
        <w:t xml:space="preserve">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. </w:t>
      </w:r>
      <w:proofErr w:type="spellStart"/>
      <w:r w:rsidRPr="00BA000B">
        <w:t>Egestas</w:t>
      </w:r>
      <w:proofErr w:type="spellEnd"/>
      <w:r w:rsidRPr="00BA000B">
        <w:t xml:space="preserve"> </w:t>
      </w:r>
      <w:proofErr w:type="spellStart"/>
      <w:r w:rsidRPr="00BA000B">
        <w:t>quis</w:t>
      </w:r>
      <w:proofErr w:type="spellEnd"/>
      <w:r w:rsidRPr="00BA000B">
        <w:t xml:space="preserve"> ipsum </w:t>
      </w:r>
      <w:proofErr w:type="spellStart"/>
      <w:r w:rsidRPr="00BA000B">
        <w:t>suspendisse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gravida dictum.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id </w:t>
      </w:r>
      <w:proofErr w:type="spellStart"/>
      <w:r w:rsidRPr="00BA000B">
        <w:t>aliquet</w:t>
      </w:r>
      <w:proofErr w:type="spellEnd"/>
      <w:r w:rsidRPr="00BA000B">
        <w:t xml:space="preserve">. Id </w:t>
      </w:r>
      <w:proofErr w:type="spellStart"/>
      <w:r w:rsidRPr="00BA000B">
        <w:t>faucibus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nullam</w:t>
      </w:r>
      <w:proofErr w:type="spellEnd"/>
      <w:r w:rsidRPr="00BA000B">
        <w:t xml:space="preserve"> non. </w:t>
      </w:r>
      <w:proofErr w:type="spellStart"/>
      <w:r w:rsidRPr="00BA000B">
        <w:t>Posuere</w:t>
      </w:r>
      <w:proofErr w:type="spellEnd"/>
      <w:r w:rsidRPr="00BA000B">
        <w:t xml:space="preserve"> ac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consequat</w:t>
      </w:r>
      <w:proofErr w:type="spellEnd"/>
      <w:r w:rsidRPr="00BA000B">
        <w:t xml:space="preserve"> semper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nam</w:t>
      </w:r>
      <w:proofErr w:type="spellEnd"/>
      <w:r w:rsidRPr="00BA000B">
        <w:t xml:space="preserve">. </w:t>
      </w:r>
      <w:proofErr w:type="spellStart"/>
      <w:r w:rsidRPr="00BA000B">
        <w:t>Netus</w:t>
      </w:r>
      <w:proofErr w:type="spellEnd"/>
      <w:r w:rsidRPr="00BA000B">
        <w:t xml:space="preserve"> et </w:t>
      </w:r>
      <w:proofErr w:type="spellStart"/>
      <w:r w:rsidRPr="00BA000B">
        <w:t>malesuada</w:t>
      </w:r>
      <w:proofErr w:type="spellEnd"/>
      <w:r w:rsidRPr="00BA000B">
        <w:t xml:space="preserve"> fames ac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sed.</w:t>
      </w:r>
    </w:p>
    <w:p w14:paraId="60E9D1A2" w14:textId="73C24A16" w:rsidR="00B86695" w:rsidRPr="00BA000B" w:rsidRDefault="00B86695" w:rsidP="00B86695">
      <w:pPr>
        <w:jc w:val="center"/>
      </w:pPr>
      <w:r>
        <w:t>***</w:t>
      </w:r>
    </w:p>
    <w:p w14:paraId="380154F7" w14:textId="77777777" w:rsidR="00BA000B" w:rsidRPr="00BA000B" w:rsidRDefault="00BA000B" w:rsidP="00BA000B">
      <w:r w:rsidRPr="00BA000B">
        <w:t xml:space="preserve">Eu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.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diam</w:t>
      </w:r>
      <w:proofErr w:type="spellEnd"/>
      <w:r w:rsidRPr="00BA000B">
        <w:t xml:space="preserve"> </w:t>
      </w:r>
      <w:proofErr w:type="spellStart"/>
      <w:r w:rsidRPr="00BA000B">
        <w:t>donec</w:t>
      </w:r>
      <w:proofErr w:type="spellEnd"/>
      <w:r w:rsidRPr="00BA000B">
        <w:t xml:space="preserve">. Eu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facilisi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fermentum </w:t>
      </w:r>
      <w:proofErr w:type="spellStart"/>
      <w:r w:rsidRPr="00BA000B">
        <w:t>odio</w:t>
      </w:r>
      <w:proofErr w:type="spellEnd"/>
      <w:r w:rsidRPr="00BA000B">
        <w:t xml:space="preserve">.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</w:t>
      </w:r>
      <w:proofErr w:type="spellStart"/>
      <w:r w:rsidRPr="00BA000B">
        <w:t>ornare</w:t>
      </w:r>
      <w:proofErr w:type="spellEnd"/>
      <w:r w:rsidRPr="00BA000B">
        <w:t xml:space="preserve"> </w:t>
      </w:r>
      <w:proofErr w:type="spellStart"/>
      <w:r w:rsidRPr="00BA000B">
        <w:t>arcu</w:t>
      </w:r>
      <w:proofErr w:type="spellEnd"/>
      <w:r w:rsidRPr="00BA000B">
        <w:t xml:space="preserve"> dui </w:t>
      </w:r>
      <w:proofErr w:type="spellStart"/>
      <w:r w:rsidRPr="00BA000B">
        <w:t>vivamus</w:t>
      </w:r>
      <w:proofErr w:type="spellEnd"/>
      <w:r w:rsidRPr="00BA000B">
        <w:t xml:space="preserve">. Eu </w:t>
      </w:r>
      <w:proofErr w:type="spellStart"/>
      <w:r w:rsidRPr="00BA000B">
        <w:t>augue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arcu</w:t>
      </w:r>
      <w:proofErr w:type="spellEnd"/>
      <w:r w:rsidRPr="00BA000B">
        <w:t xml:space="preserve">. Est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facilisis</w:t>
      </w:r>
      <w:proofErr w:type="spellEnd"/>
      <w:r w:rsidRPr="00BA000B">
        <w:t xml:space="preserve"> magna </w:t>
      </w:r>
      <w:proofErr w:type="spellStart"/>
      <w:r w:rsidRPr="00BA000B">
        <w:t>etiam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 </w:t>
      </w:r>
      <w:proofErr w:type="spellStart"/>
      <w:r w:rsidRPr="00BA000B">
        <w:t>orci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. </w:t>
      </w:r>
      <w:proofErr w:type="spellStart"/>
      <w:r w:rsidRPr="00BA000B">
        <w:t>Donec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nec</w:t>
      </w:r>
      <w:proofErr w:type="spellEnd"/>
      <w:r w:rsidRPr="00BA000B">
        <w:t xml:space="preserve"> </w:t>
      </w:r>
      <w:proofErr w:type="spellStart"/>
      <w:r w:rsidRPr="00BA000B">
        <w:t>feugiat</w:t>
      </w:r>
      <w:proofErr w:type="spellEnd"/>
      <w:r w:rsidRPr="00BA000B">
        <w:t xml:space="preserve"> in fermentum </w:t>
      </w:r>
      <w:proofErr w:type="spellStart"/>
      <w:r w:rsidRPr="00BA000B">
        <w:t>posuere</w:t>
      </w:r>
      <w:proofErr w:type="spellEnd"/>
      <w:r w:rsidRPr="00BA000B">
        <w:t xml:space="preserve">. Pretium </w:t>
      </w:r>
      <w:proofErr w:type="spellStart"/>
      <w:r w:rsidRPr="00BA000B">
        <w:t>quam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</w:t>
      </w:r>
      <w:proofErr w:type="spellStart"/>
      <w:r w:rsidRPr="00BA000B">
        <w:t>suspendisse</w:t>
      </w:r>
      <w:proofErr w:type="spellEnd"/>
      <w:r w:rsidRPr="00BA000B">
        <w:t xml:space="preserve"> in </w:t>
      </w:r>
      <w:proofErr w:type="spellStart"/>
      <w:r w:rsidRPr="00BA000B">
        <w:t>est</w:t>
      </w:r>
      <w:proofErr w:type="spellEnd"/>
      <w:r w:rsidRPr="00BA000B">
        <w:t xml:space="preserve"> ante in. </w:t>
      </w:r>
      <w:proofErr w:type="spellStart"/>
      <w:r w:rsidRPr="00BA000B">
        <w:t>Praesent</w:t>
      </w:r>
      <w:proofErr w:type="spellEnd"/>
      <w:r w:rsidRPr="00BA000B">
        <w:t xml:space="preserve"> semper </w:t>
      </w:r>
      <w:proofErr w:type="spellStart"/>
      <w:r w:rsidRPr="00BA000B">
        <w:t>feugiat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pulvinar.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est</w:t>
      </w:r>
      <w:proofErr w:type="spellEnd"/>
      <w:r w:rsidRPr="00BA000B">
        <w:t xml:space="preserve"> </w:t>
      </w:r>
      <w:proofErr w:type="spellStart"/>
      <w:r w:rsidRPr="00BA000B">
        <w:t>velit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dui. </w:t>
      </w:r>
      <w:proofErr w:type="spellStart"/>
      <w:r w:rsidRPr="00BA000B">
        <w:t>Feugiat</w:t>
      </w:r>
      <w:proofErr w:type="spellEnd"/>
      <w:r w:rsidRPr="00BA000B">
        <w:t xml:space="preserve"> </w:t>
      </w:r>
      <w:proofErr w:type="spellStart"/>
      <w:r w:rsidRPr="00BA000B">
        <w:t>scelerisque</w:t>
      </w:r>
      <w:proofErr w:type="spellEnd"/>
      <w:r w:rsidRPr="00BA000B">
        <w:t xml:space="preserve"> </w:t>
      </w:r>
      <w:proofErr w:type="spellStart"/>
      <w:r w:rsidRPr="00BA000B">
        <w:t>varius</w:t>
      </w:r>
      <w:proofErr w:type="spellEnd"/>
      <w:r w:rsidRPr="00BA000B">
        <w:t xml:space="preserve">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faucibus</w:t>
      </w:r>
      <w:proofErr w:type="spellEnd"/>
      <w:r w:rsidRPr="00BA000B">
        <w:t xml:space="preserve"> a. </w:t>
      </w:r>
      <w:proofErr w:type="spellStart"/>
      <w:r w:rsidRPr="00BA000B">
        <w:t>Sollicitudin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facilisi</w:t>
      </w:r>
      <w:proofErr w:type="spellEnd"/>
      <w:r w:rsidRPr="00BA000B">
        <w:t xml:space="preserve"> </w:t>
      </w:r>
      <w:proofErr w:type="spellStart"/>
      <w:r w:rsidRPr="00BA000B">
        <w:t>nullam</w:t>
      </w:r>
      <w:proofErr w:type="spellEnd"/>
      <w:r w:rsidRPr="00BA000B">
        <w:t xml:space="preserve"> </w:t>
      </w:r>
      <w:proofErr w:type="spellStart"/>
      <w:r w:rsidRPr="00BA000B">
        <w:t>vehicula</w:t>
      </w:r>
      <w:proofErr w:type="spellEnd"/>
      <w:r w:rsidRPr="00BA000B">
        <w:t xml:space="preserve"> ipsum. Eros </w:t>
      </w:r>
      <w:proofErr w:type="spellStart"/>
      <w:r w:rsidRPr="00BA000B">
        <w:t>donec</w:t>
      </w:r>
      <w:proofErr w:type="spellEnd"/>
      <w:r w:rsidRPr="00BA000B">
        <w:t xml:space="preserve"> ac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. Id </w:t>
      </w:r>
      <w:proofErr w:type="spellStart"/>
      <w:r w:rsidRPr="00BA000B">
        <w:t>venenatis</w:t>
      </w:r>
      <w:proofErr w:type="spellEnd"/>
      <w:r w:rsidRPr="00BA000B">
        <w:t xml:space="preserve"> a </w:t>
      </w:r>
      <w:proofErr w:type="spellStart"/>
      <w:r w:rsidRPr="00BA000B">
        <w:t>condimentum</w:t>
      </w:r>
      <w:proofErr w:type="spellEnd"/>
      <w:r w:rsidRPr="00BA000B">
        <w:t xml:space="preserve"> vitae. Vitae </w:t>
      </w:r>
      <w:proofErr w:type="spellStart"/>
      <w:r w:rsidRPr="00BA000B">
        <w:t>sapien</w:t>
      </w:r>
      <w:proofErr w:type="spellEnd"/>
      <w:r w:rsidRPr="00BA000B">
        <w:t xml:space="preserve"> </w:t>
      </w:r>
      <w:proofErr w:type="spellStart"/>
      <w:r w:rsidRPr="00BA000B">
        <w:t>pellentesque</w:t>
      </w:r>
      <w:proofErr w:type="spellEnd"/>
      <w:r w:rsidRPr="00BA000B">
        <w:t xml:space="preserve"> habitant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senectus</w:t>
      </w:r>
      <w:proofErr w:type="spellEnd"/>
      <w:r w:rsidRPr="00BA000B">
        <w:t xml:space="preserve"> et. Vestibulum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</w:t>
      </w:r>
      <w:r w:rsidRPr="00BA000B">
        <w:lastRenderedPageBreak/>
        <w:t xml:space="preserve">cursus </w:t>
      </w:r>
      <w:proofErr w:type="spellStart"/>
      <w:r w:rsidRPr="00BA000B">
        <w:t>risus</w:t>
      </w:r>
      <w:proofErr w:type="spellEnd"/>
      <w:r w:rsidRPr="00BA000B">
        <w:t xml:space="preserve"> at. </w:t>
      </w:r>
      <w:proofErr w:type="spellStart"/>
      <w:r w:rsidRPr="00BA000B">
        <w:t>Pellentesque</w:t>
      </w:r>
      <w:proofErr w:type="spellEnd"/>
      <w:r w:rsidRPr="00BA000B">
        <w:t xml:space="preserve"> </w:t>
      </w:r>
      <w:proofErr w:type="spellStart"/>
      <w:r w:rsidRPr="00BA000B">
        <w:t>massa</w:t>
      </w:r>
      <w:proofErr w:type="spellEnd"/>
      <w:r w:rsidRPr="00BA000B">
        <w:t xml:space="preserve"> </w:t>
      </w:r>
      <w:proofErr w:type="spellStart"/>
      <w:r w:rsidRPr="00BA000B">
        <w:t>placera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</w:t>
      </w:r>
      <w:proofErr w:type="spellStart"/>
      <w:r w:rsidRPr="00BA000B">
        <w:t>ultricies</w:t>
      </w:r>
      <w:proofErr w:type="spellEnd"/>
      <w:r w:rsidRPr="00BA000B">
        <w:t xml:space="preserve"> </w:t>
      </w:r>
      <w:proofErr w:type="spellStart"/>
      <w:r w:rsidRPr="00BA000B">
        <w:t>lacus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. </w:t>
      </w:r>
      <w:proofErr w:type="spellStart"/>
      <w:r w:rsidRPr="00BA000B">
        <w:t>Tincidunt</w:t>
      </w:r>
      <w:proofErr w:type="spellEnd"/>
      <w:r w:rsidRPr="00BA000B">
        <w:t xml:space="preserve"> dui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ornare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sit. Pretium </w:t>
      </w:r>
      <w:proofErr w:type="spellStart"/>
      <w:r w:rsidRPr="00BA000B">
        <w:t>quam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</w:t>
      </w:r>
      <w:proofErr w:type="spellStart"/>
      <w:r w:rsidRPr="00BA000B">
        <w:t>suspendisse</w:t>
      </w:r>
      <w:proofErr w:type="spellEnd"/>
      <w:r w:rsidRPr="00BA000B">
        <w:t xml:space="preserve"> in </w:t>
      </w:r>
      <w:proofErr w:type="spellStart"/>
      <w:r w:rsidRPr="00BA000B">
        <w:t>est</w:t>
      </w:r>
      <w:proofErr w:type="spellEnd"/>
      <w:r w:rsidRPr="00BA000B">
        <w:t xml:space="preserve"> ante. </w:t>
      </w:r>
      <w:proofErr w:type="spellStart"/>
      <w:r w:rsidRPr="00BA000B">
        <w:t>Magnis</w:t>
      </w:r>
      <w:proofErr w:type="spellEnd"/>
      <w:r w:rsidRPr="00BA000B">
        <w:t xml:space="preserve"> dis parturient </w:t>
      </w:r>
      <w:proofErr w:type="spellStart"/>
      <w:r w:rsidRPr="00BA000B">
        <w:t>montes</w:t>
      </w:r>
      <w:proofErr w:type="spellEnd"/>
      <w:r w:rsidRPr="00BA000B">
        <w:t xml:space="preserve"> </w:t>
      </w:r>
      <w:proofErr w:type="spellStart"/>
      <w:r w:rsidRPr="00BA000B">
        <w:t>nascetur</w:t>
      </w:r>
      <w:proofErr w:type="spellEnd"/>
      <w:r w:rsidRPr="00BA000B">
        <w:t xml:space="preserve"> </w:t>
      </w:r>
      <w:proofErr w:type="spellStart"/>
      <w:r w:rsidRPr="00BA000B">
        <w:t>ridiculus</w:t>
      </w:r>
      <w:proofErr w:type="spellEnd"/>
      <w:r w:rsidRPr="00BA000B">
        <w:t xml:space="preserve"> mus.</w:t>
      </w:r>
    </w:p>
    <w:p w14:paraId="262569F7" w14:textId="77777777" w:rsidR="00BA000B" w:rsidRPr="00BA000B" w:rsidRDefault="00BA000B" w:rsidP="00BA000B">
      <w:proofErr w:type="spellStart"/>
      <w:r w:rsidRPr="00BA000B">
        <w:t>Ornare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est. </w:t>
      </w:r>
      <w:proofErr w:type="spellStart"/>
      <w:r w:rsidRPr="00BA000B">
        <w:t>Ultricies</w:t>
      </w:r>
      <w:proofErr w:type="spellEnd"/>
      <w:r w:rsidRPr="00BA000B">
        <w:t xml:space="preserve"> </w:t>
      </w:r>
      <w:proofErr w:type="spellStart"/>
      <w:r w:rsidRPr="00BA000B">
        <w:t>leo</w:t>
      </w:r>
      <w:proofErr w:type="spellEnd"/>
      <w:r w:rsidRPr="00BA000B">
        <w:t xml:space="preserve"> integer </w:t>
      </w:r>
      <w:proofErr w:type="spellStart"/>
      <w:r w:rsidRPr="00BA000B">
        <w:t>malesuada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vel</w:t>
      </w:r>
      <w:proofErr w:type="spellEnd"/>
      <w:r w:rsidRPr="00BA000B">
        <w:t xml:space="preserve"> </w:t>
      </w:r>
      <w:proofErr w:type="spellStart"/>
      <w:r w:rsidRPr="00BA000B">
        <w:t>risus</w:t>
      </w:r>
      <w:proofErr w:type="spellEnd"/>
      <w:r w:rsidRPr="00BA000B">
        <w:t xml:space="preserve">. </w:t>
      </w:r>
      <w:proofErr w:type="spellStart"/>
      <w:r w:rsidRPr="00BA000B">
        <w:t>Consequat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congue</w:t>
      </w:r>
      <w:proofErr w:type="spellEnd"/>
      <w:r w:rsidRPr="00BA000B">
        <w:t xml:space="preserve"> nisi vitae </w:t>
      </w:r>
      <w:proofErr w:type="spellStart"/>
      <w:r w:rsidRPr="00BA000B">
        <w:t>suscipit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. </w:t>
      </w:r>
      <w:proofErr w:type="spellStart"/>
      <w:r w:rsidRPr="00BA000B">
        <w:t>Orci</w:t>
      </w:r>
      <w:proofErr w:type="spellEnd"/>
      <w:r w:rsidRPr="00BA000B">
        <w:t xml:space="preserve"> porta non pulvinar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laoreet</w:t>
      </w:r>
      <w:proofErr w:type="spellEnd"/>
      <w:r w:rsidRPr="00BA000B">
        <w:t xml:space="preserve"> </w:t>
      </w:r>
      <w:proofErr w:type="spellStart"/>
      <w:r w:rsidRPr="00BA000B">
        <w:t>suspendisse</w:t>
      </w:r>
      <w:proofErr w:type="spellEnd"/>
      <w:r w:rsidRPr="00BA000B">
        <w:t xml:space="preserve"> </w:t>
      </w:r>
      <w:proofErr w:type="spellStart"/>
      <w:r w:rsidRPr="00BA000B">
        <w:t>interdum</w:t>
      </w:r>
      <w:proofErr w:type="spellEnd"/>
      <w:r w:rsidRPr="00BA000B">
        <w:t xml:space="preserve"> </w:t>
      </w:r>
      <w:proofErr w:type="spellStart"/>
      <w:r w:rsidRPr="00BA000B">
        <w:t>consectetur</w:t>
      </w:r>
      <w:proofErr w:type="spellEnd"/>
      <w:r w:rsidRPr="00BA000B">
        <w:t xml:space="preserve">. Id </w:t>
      </w:r>
      <w:proofErr w:type="spellStart"/>
      <w:r w:rsidRPr="00BA000B">
        <w:t>leo</w:t>
      </w:r>
      <w:proofErr w:type="spellEnd"/>
      <w:r w:rsidRPr="00BA000B">
        <w:t xml:space="preserve"> in vitae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massa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elementum</w:t>
      </w:r>
      <w:proofErr w:type="spellEnd"/>
      <w:r w:rsidRPr="00BA000B">
        <w:t xml:space="preserve">. </w:t>
      </w:r>
      <w:proofErr w:type="spellStart"/>
      <w:r w:rsidRPr="00BA000B">
        <w:t>Condimentum</w:t>
      </w:r>
      <w:proofErr w:type="spellEnd"/>
      <w:r w:rsidRPr="00BA000B">
        <w:t xml:space="preserve"> id </w:t>
      </w:r>
      <w:proofErr w:type="spellStart"/>
      <w:r w:rsidRPr="00BA000B">
        <w:t>venenatis</w:t>
      </w:r>
      <w:proofErr w:type="spellEnd"/>
      <w:r w:rsidRPr="00BA000B">
        <w:t xml:space="preserve"> a </w:t>
      </w:r>
      <w:proofErr w:type="spellStart"/>
      <w:r w:rsidRPr="00BA000B">
        <w:t>condimentum</w:t>
      </w:r>
      <w:proofErr w:type="spellEnd"/>
      <w:r w:rsidRPr="00BA000B">
        <w:t xml:space="preserve"> vitae </w:t>
      </w:r>
      <w:proofErr w:type="spellStart"/>
      <w:r w:rsidRPr="00BA000B">
        <w:t>sapien</w:t>
      </w:r>
      <w:proofErr w:type="spellEnd"/>
      <w:r w:rsidRPr="00BA000B">
        <w:t xml:space="preserve"> </w:t>
      </w:r>
      <w:proofErr w:type="spellStart"/>
      <w:r w:rsidRPr="00BA000B">
        <w:t>pellentesque</w:t>
      </w:r>
      <w:proofErr w:type="spellEnd"/>
      <w:r w:rsidRPr="00BA000B">
        <w:t xml:space="preserve"> habitant </w:t>
      </w:r>
      <w:proofErr w:type="spellStart"/>
      <w:r w:rsidRPr="00BA000B">
        <w:t>morbi</w:t>
      </w:r>
      <w:proofErr w:type="spellEnd"/>
      <w:r w:rsidRPr="00BA000B">
        <w:t xml:space="preserve">. </w:t>
      </w:r>
      <w:proofErr w:type="spellStart"/>
      <w:r w:rsidRPr="00BA000B">
        <w:t>Orci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lobortis</w:t>
      </w:r>
      <w:proofErr w:type="spellEnd"/>
      <w:r w:rsidRPr="00BA000B">
        <w:t xml:space="preserve"> </w:t>
      </w:r>
      <w:proofErr w:type="spellStart"/>
      <w:r w:rsidRPr="00BA000B">
        <w:t>elementum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molestie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. Ipsum </w:t>
      </w:r>
      <w:proofErr w:type="spellStart"/>
      <w:r w:rsidRPr="00BA000B">
        <w:t>dolor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consectetur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eli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sollicitudin</w:t>
      </w:r>
      <w:proofErr w:type="spellEnd"/>
      <w:r w:rsidRPr="00BA000B">
        <w:t xml:space="preserve">. </w:t>
      </w:r>
      <w:proofErr w:type="spellStart"/>
      <w:r w:rsidRPr="00BA000B">
        <w:t>Feugiat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pulvinar </w:t>
      </w:r>
      <w:proofErr w:type="spellStart"/>
      <w:r w:rsidRPr="00BA000B">
        <w:t>proin</w:t>
      </w:r>
      <w:proofErr w:type="spellEnd"/>
      <w:r w:rsidRPr="00BA000B">
        <w:t xml:space="preserve">. Nam at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convallis </w:t>
      </w:r>
      <w:proofErr w:type="spellStart"/>
      <w:r w:rsidRPr="00BA000B">
        <w:t>convallis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. </w:t>
      </w:r>
      <w:proofErr w:type="spellStart"/>
      <w:r w:rsidRPr="00BA000B">
        <w:t>Eget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. </w:t>
      </w:r>
      <w:proofErr w:type="spellStart"/>
      <w:r w:rsidRPr="00BA000B">
        <w:t>Scelerisque</w:t>
      </w:r>
      <w:proofErr w:type="spellEnd"/>
      <w:r w:rsidRPr="00BA000B">
        <w:t xml:space="preserve"> </w:t>
      </w:r>
      <w:proofErr w:type="spellStart"/>
      <w:r w:rsidRPr="00BA000B">
        <w:t>purus</w:t>
      </w:r>
      <w:proofErr w:type="spellEnd"/>
      <w:r w:rsidRPr="00BA000B">
        <w:t xml:space="preserve"> semper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at </w:t>
      </w:r>
      <w:proofErr w:type="spellStart"/>
      <w:r w:rsidRPr="00BA000B">
        <w:t>tellus</w:t>
      </w:r>
      <w:proofErr w:type="spellEnd"/>
      <w:r w:rsidRPr="00BA000B">
        <w:t xml:space="preserve"> at </w:t>
      </w:r>
      <w:proofErr w:type="spellStart"/>
      <w:r w:rsidRPr="00BA000B">
        <w:t>urna</w:t>
      </w:r>
      <w:proofErr w:type="spellEnd"/>
      <w:r w:rsidRPr="00BA000B">
        <w:t xml:space="preserve">. Nunc pulvinar </w:t>
      </w:r>
      <w:proofErr w:type="spellStart"/>
      <w:r w:rsidRPr="00BA000B">
        <w:t>sapien</w:t>
      </w:r>
      <w:proofErr w:type="spellEnd"/>
      <w:r w:rsidRPr="00BA000B">
        <w:t xml:space="preserve"> et ligula </w:t>
      </w:r>
      <w:proofErr w:type="spellStart"/>
      <w:r w:rsidRPr="00BA000B">
        <w:t>ullamcorper</w:t>
      </w:r>
      <w:proofErr w:type="spellEnd"/>
      <w:r w:rsidRPr="00BA000B">
        <w:t xml:space="preserve"> </w:t>
      </w:r>
      <w:proofErr w:type="spellStart"/>
      <w:r w:rsidRPr="00BA000B">
        <w:t>malesuada</w:t>
      </w:r>
      <w:proofErr w:type="spellEnd"/>
      <w:r w:rsidRPr="00BA000B">
        <w:t xml:space="preserve"> </w:t>
      </w:r>
      <w:proofErr w:type="spellStart"/>
      <w:r w:rsidRPr="00BA000B">
        <w:t>proin</w:t>
      </w:r>
      <w:proofErr w:type="spellEnd"/>
      <w:r w:rsidRPr="00BA000B">
        <w:t xml:space="preserve"> libero </w:t>
      </w:r>
      <w:proofErr w:type="spellStart"/>
      <w:r w:rsidRPr="00BA000B">
        <w:t>nunc</w:t>
      </w:r>
      <w:proofErr w:type="spellEnd"/>
      <w:r w:rsidRPr="00BA000B">
        <w:t>.</w:t>
      </w:r>
    </w:p>
    <w:p w14:paraId="0D83940A" w14:textId="0BD30041" w:rsidR="00946E1B" w:rsidRDefault="00946E1B" w:rsidP="00BB621A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p w14:paraId="4EE72C96" w14:textId="77777777" w:rsidR="00946E1B" w:rsidRDefault="00946E1B" w:rsidP="00BB621A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p w14:paraId="752BDC7C" w14:textId="5BCDF531" w:rsidR="002A4283" w:rsidRPr="00CC0443" w:rsidRDefault="00CC0443" w:rsidP="00CC044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C0443">
        <w:rPr>
          <w:rFonts w:ascii="Times New Roman" w:hAnsi="Times New Roman" w:cs="Times New Roman"/>
          <w:sz w:val="24"/>
          <w:szCs w:val="24"/>
        </w:rPr>
        <w:t>-</w:t>
      </w:r>
      <w:r w:rsidR="00B86695">
        <w:rPr>
          <w:rFonts w:ascii="Times New Roman" w:hAnsi="Times New Roman" w:cs="Times New Roman"/>
          <w:sz w:val="24"/>
          <w:szCs w:val="24"/>
        </w:rPr>
        <w:t>END</w:t>
      </w:r>
      <w:r w:rsidRPr="00CC0443">
        <w:rPr>
          <w:rFonts w:ascii="Times New Roman" w:hAnsi="Times New Roman" w:cs="Times New Roman"/>
          <w:sz w:val="24"/>
          <w:szCs w:val="24"/>
        </w:rPr>
        <w:t>-</w:t>
      </w:r>
    </w:p>
    <w:p w14:paraId="00BD31CB" w14:textId="77777777" w:rsidR="002A4283" w:rsidRDefault="002A4283" w:rsidP="002B5D48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sectPr w:rsidR="002A4283" w:rsidSect="004E2718">
      <w:headerReference w:type="default" r:id="rId6"/>
      <w:headerReference w:type="first" r:id="rId7"/>
      <w:pgSz w:w="11906" w:h="16838"/>
      <w:pgMar w:top="252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1140C" w14:textId="77777777" w:rsidR="0080274E" w:rsidRDefault="0080274E" w:rsidP="003F5485">
      <w:pPr>
        <w:spacing w:after="0" w:line="240" w:lineRule="auto"/>
      </w:pPr>
      <w:r>
        <w:separator/>
      </w:r>
    </w:p>
  </w:endnote>
  <w:endnote w:type="continuationSeparator" w:id="0">
    <w:p w14:paraId="5E0017CF" w14:textId="77777777" w:rsidR="0080274E" w:rsidRDefault="0080274E" w:rsidP="003F5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D26DA" w14:textId="77777777" w:rsidR="0080274E" w:rsidRDefault="0080274E" w:rsidP="003F5485">
      <w:pPr>
        <w:spacing w:after="0" w:line="240" w:lineRule="auto"/>
      </w:pPr>
      <w:r>
        <w:separator/>
      </w:r>
    </w:p>
  </w:footnote>
  <w:footnote w:type="continuationSeparator" w:id="0">
    <w:p w14:paraId="0FE1C2C6" w14:textId="77777777" w:rsidR="0080274E" w:rsidRDefault="0080274E" w:rsidP="003F54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916EA" w14:textId="77777777" w:rsidR="00B86695" w:rsidRDefault="00F62730" w:rsidP="00B86695">
    <w:pPr>
      <w:pStyle w:val="Header"/>
      <w:jc w:val="right"/>
    </w:pPr>
    <w:r>
      <w:rPr>
        <w:lang w:val="en-AU"/>
      </w:rPr>
      <w:t>A</w:t>
    </w:r>
    <w:r w:rsidR="009871D9">
      <w:rPr>
        <w:lang w:val="en-AU"/>
      </w:rPr>
      <w:t>.N. Author</w:t>
    </w:r>
    <w:r w:rsidR="00F506BA">
      <w:rPr>
        <w:lang w:val="en-AU"/>
      </w:rPr>
      <w:t xml:space="preserve"> / Title / </w:t>
    </w:r>
    <w:sdt>
      <w:sdtPr>
        <w:id w:val="-4194976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86695">
          <w:fldChar w:fldCharType="begin"/>
        </w:r>
        <w:r w:rsidR="00B86695">
          <w:instrText xml:space="preserve"> PAGE   \* MERGEFORMAT </w:instrText>
        </w:r>
        <w:r w:rsidR="00B86695">
          <w:fldChar w:fldCharType="separate"/>
        </w:r>
        <w:r w:rsidR="00B86695">
          <w:t>2</w:t>
        </w:r>
        <w:r w:rsidR="00B86695">
          <w:rPr>
            <w:noProof/>
          </w:rPr>
          <w:fldChar w:fldCharType="end"/>
        </w:r>
      </w:sdtContent>
    </w:sdt>
  </w:p>
  <w:p w14:paraId="74681E75" w14:textId="05F0C376" w:rsidR="00F62730" w:rsidRPr="00F62730" w:rsidRDefault="00F62730">
    <w:pPr>
      <w:pStyle w:val="Header"/>
      <w:rPr>
        <w:lang w:val="en-A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CCA4D" w14:textId="21C5C673" w:rsidR="00BA000B" w:rsidRDefault="009871D9" w:rsidP="00BA000B">
    <w:pPr>
      <w:pStyle w:val="Header"/>
      <w:ind w:firstLine="0"/>
      <w:rPr>
        <w:lang w:val="en-AU"/>
      </w:rPr>
    </w:pPr>
    <w:r>
      <w:rPr>
        <w:lang w:val="en-AU"/>
      </w:rPr>
      <w:t>A.N. Author</w:t>
    </w:r>
    <w:r w:rsidR="00946E1B">
      <w:rPr>
        <w:lang w:val="en-AU"/>
      </w:rPr>
      <w:tab/>
    </w:r>
    <w:r w:rsidR="00946E1B">
      <w:rPr>
        <w:lang w:val="en-AU"/>
      </w:rPr>
      <w:tab/>
      <w:t xml:space="preserve">Word </w:t>
    </w:r>
    <w:proofErr w:type="gramStart"/>
    <w:r w:rsidR="00946E1B">
      <w:rPr>
        <w:lang w:val="en-AU"/>
      </w:rPr>
      <w:t>count :</w:t>
    </w:r>
    <w:proofErr w:type="gramEnd"/>
    <w:r w:rsidR="00946E1B">
      <w:rPr>
        <w:lang w:val="en-AU"/>
      </w:rPr>
      <w:t xml:space="preserve"> 999</w:t>
    </w:r>
    <w:r w:rsidR="00946E1B">
      <w:rPr>
        <w:lang w:val="en-AU"/>
      </w:rPr>
      <w:br/>
    </w:r>
    <w:r w:rsidR="00BA000B">
      <w:rPr>
        <w:lang w:val="en-AU"/>
      </w:rPr>
      <w:t>Address</w:t>
    </w:r>
  </w:p>
  <w:p w14:paraId="311F8E3C" w14:textId="530E0F61" w:rsidR="004E2718" w:rsidRDefault="00946E1B" w:rsidP="00BA000B">
    <w:pPr>
      <w:pStyle w:val="Header"/>
      <w:ind w:firstLine="0"/>
      <w:rPr>
        <w:lang w:val="en-AU"/>
      </w:rPr>
    </w:pPr>
    <w:r>
      <w:rPr>
        <w:lang w:val="en-AU"/>
      </w:rPr>
      <w:t>Australia</w:t>
    </w:r>
    <w:r>
      <w:rPr>
        <w:lang w:val="en-AU"/>
      </w:rPr>
      <w:br/>
    </w:r>
    <w:r w:rsidR="00F62730">
      <w:rPr>
        <w:lang w:val="en-AU"/>
      </w:rPr>
      <w:t>Telephone No</w:t>
    </w:r>
  </w:p>
  <w:p w14:paraId="6DD5CA89" w14:textId="5C407D9B" w:rsidR="00946E1B" w:rsidRDefault="00946E1B" w:rsidP="00BA000B">
    <w:pPr>
      <w:pStyle w:val="Header"/>
      <w:ind w:firstLine="0"/>
      <w:rPr>
        <w:lang w:val="en-AU"/>
      </w:rPr>
    </w:pPr>
    <w:r w:rsidRPr="00F10F09">
      <w:rPr>
        <w:lang w:val="en-AU"/>
      </w:rPr>
      <w:t>author@</w:t>
    </w:r>
    <w:r w:rsidR="00BA000B">
      <w:rPr>
        <w:lang w:val="en-AU"/>
      </w:rPr>
      <w:t>authoremail.com</w:t>
    </w:r>
  </w:p>
  <w:p w14:paraId="3DC7E9BF" w14:textId="5D70F060" w:rsidR="00946E1B" w:rsidRDefault="00946E1B" w:rsidP="00F62730">
    <w:pPr>
      <w:pStyle w:val="Header"/>
      <w:ind w:firstLine="0"/>
      <w:rPr>
        <w:lang w:val="en-AU"/>
      </w:rPr>
    </w:pPr>
  </w:p>
  <w:p w14:paraId="50C2818B" w14:textId="607D278D" w:rsidR="00F62730" w:rsidRPr="003F5485" w:rsidRDefault="00F62730" w:rsidP="00F62730">
    <w:pPr>
      <w:pStyle w:val="Header"/>
      <w:ind w:firstLine="0"/>
      <w:rPr>
        <w:lang w:val="en-AU"/>
      </w:rPr>
    </w:pPr>
    <w:r>
      <w:rPr>
        <w:lang w:val="en-AU"/>
      </w:rPr>
      <w:t>Active member, SFWA</w:t>
    </w:r>
  </w:p>
  <w:p w14:paraId="12A97CA1" w14:textId="77777777" w:rsidR="00946E1B" w:rsidRDefault="00946E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2MLKwNDcxNTczNDZS0lEKTi0uzszPAykwNK4FAGalE4otAAAA"/>
    <w:docVar w:name="dgnword-docGUID" w:val="{169DC50A-DD69-4BC0-9480-E7CDB6BE7DCA}"/>
    <w:docVar w:name="dgnword-eventsink" w:val="1390375568"/>
  </w:docVars>
  <w:rsids>
    <w:rsidRoot w:val="000E09B4"/>
    <w:rsid w:val="00014835"/>
    <w:rsid w:val="0001755D"/>
    <w:rsid w:val="0001767E"/>
    <w:rsid w:val="00022536"/>
    <w:rsid w:val="00026FCC"/>
    <w:rsid w:val="00027AB8"/>
    <w:rsid w:val="0004167E"/>
    <w:rsid w:val="00041E82"/>
    <w:rsid w:val="0004517D"/>
    <w:rsid w:val="00047708"/>
    <w:rsid w:val="000577B3"/>
    <w:rsid w:val="00060EF5"/>
    <w:rsid w:val="0006194A"/>
    <w:rsid w:val="00065FE9"/>
    <w:rsid w:val="000675DA"/>
    <w:rsid w:val="00075617"/>
    <w:rsid w:val="000A0497"/>
    <w:rsid w:val="000A5CED"/>
    <w:rsid w:val="000B0FD0"/>
    <w:rsid w:val="000B6196"/>
    <w:rsid w:val="000C51CC"/>
    <w:rsid w:val="000D2691"/>
    <w:rsid w:val="000E09B4"/>
    <w:rsid w:val="000E0B98"/>
    <w:rsid w:val="000E5A32"/>
    <w:rsid w:val="000F6D23"/>
    <w:rsid w:val="000F6ECE"/>
    <w:rsid w:val="00102518"/>
    <w:rsid w:val="001036F8"/>
    <w:rsid w:val="00114C37"/>
    <w:rsid w:val="00114D23"/>
    <w:rsid w:val="00124F73"/>
    <w:rsid w:val="00130B28"/>
    <w:rsid w:val="00143A1D"/>
    <w:rsid w:val="00145612"/>
    <w:rsid w:val="00146E93"/>
    <w:rsid w:val="00152D17"/>
    <w:rsid w:val="001552A0"/>
    <w:rsid w:val="00161E6D"/>
    <w:rsid w:val="00170312"/>
    <w:rsid w:val="00171634"/>
    <w:rsid w:val="0017368A"/>
    <w:rsid w:val="00182E71"/>
    <w:rsid w:val="0019148B"/>
    <w:rsid w:val="00192011"/>
    <w:rsid w:val="00194E66"/>
    <w:rsid w:val="001A15F6"/>
    <w:rsid w:val="001A4DB2"/>
    <w:rsid w:val="001B50DD"/>
    <w:rsid w:val="001B653C"/>
    <w:rsid w:val="001C0F77"/>
    <w:rsid w:val="001C4056"/>
    <w:rsid w:val="001C4A0B"/>
    <w:rsid w:val="001C4BF2"/>
    <w:rsid w:val="001C5E98"/>
    <w:rsid w:val="001D00A0"/>
    <w:rsid w:val="001D409E"/>
    <w:rsid w:val="001D5332"/>
    <w:rsid w:val="001D725D"/>
    <w:rsid w:val="001E609C"/>
    <w:rsid w:val="001F3A19"/>
    <w:rsid w:val="001F6206"/>
    <w:rsid w:val="00204E14"/>
    <w:rsid w:val="00214B86"/>
    <w:rsid w:val="00230249"/>
    <w:rsid w:val="002304EF"/>
    <w:rsid w:val="002314D5"/>
    <w:rsid w:val="00254061"/>
    <w:rsid w:val="0025435D"/>
    <w:rsid w:val="00261274"/>
    <w:rsid w:val="002614AE"/>
    <w:rsid w:val="002677F7"/>
    <w:rsid w:val="0027688F"/>
    <w:rsid w:val="00282132"/>
    <w:rsid w:val="00283014"/>
    <w:rsid w:val="002847E2"/>
    <w:rsid w:val="0028527A"/>
    <w:rsid w:val="00290E09"/>
    <w:rsid w:val="002A3CD4"/>
    <w:rsid w:val="002A4283"/>
    <w:rsid w:val="002B058A"/>
    <w:rsid w:val="002B2B66"/>
    <w:rsid w:val="002B5D48"/>
    <w:rsid w:val="002C210F"/>
    <w:rsid w:val="002C2EEC"/>
    <w:rsid w:val="002C511D"/>
    <w:rsid w:val="002D221D"/>
    <w:rsid w:val="002D6D6F"/>
    <w:rsid w:val="002D6DA6"/>
    <w:rsid w:val="002F67AE"/>
    <w:rsid w:val="0030035E"/>
    <w:rsid w:val="00301357"/>
    <w:rsid w:val="00310C80"/>
    <w:rsid w:val="00317098"/>
    <w:rsid w:val="003207E3"/>
    <w:rsid w:val="00320CA8"/>
    <w:rsid w:val="00325107"/>
    <w:rsid w:val="00334023"/>
    <w:rsid w:val="0033635A"/>
    <w:rsid w:val="00342A5F"/>
    <w:rsid w:val="003434AB"/>
    <w:rsid w:val="00353DF3"/>
    <w:rsid w:val="00357F68"/>
    <w:rsid w:val="00361F56"/>
    <w:rsid w:val="003743EE"/>
    <w:rsid w:val="00377C53"/>
    <w:rsid w:val="00380934"/>
    <w:rsid w:val="003824D7"/>
    <w:rsid w:val="00383818"/>
    <w:rsid w:val="00384245"/>
    <w:rsid w:val="0038524F"/>
    <w:rsid w:val="0039512F"/>
    <w:rsid w:val="00395F9C"/>
    <w:rsid w:val="00397698"/>
    <w:rsid w:val="003A2110"/>
    <w:rsid w:val="003A3A34"/>
    <w:rsid w:val="003A5505"/>
    <w:rsid w:val="003B01E3"/>
    <w:rsid w:val="003B1332"/>
    <w:rsid w:val="003B4791"/>
    <w:rsid w:val="003C2BAD"/>
    <w:rsid w:val="003C48AE"/>
    <w:rsid w:val="003C6C4B"/>
    <w:rsid w:val="003C6D6E"/>
    <w:rsid w:val="003D65BB"/>
    <w:rsid w:val="003E255C"/>
    <w:rsid w:val="003F0745"/>
    <w:rsid w:val="003F0C53"/>
    <w:rsid w:val="003F39BA"/>
    <w:rsid w:val="003F5485"/>
    <w:rsid w:val="00402B52"/>
    <w:rsid w:val="004158B2"/>
    <w:rsid w:val="0043007B"/>
    <w:rsid w:val="00433AD2"/>
    <w:rsid w:val="0043754A"/>
    <w:rsid w:val="0044306F"/>
    <w:rsid w:val="004512ED"/>
    <w:rsid w:val="00452EF5"/>
    <w:rsid w:val="00457955"/>
    <w:rsid w:val="00464899"/>
    <w:rsid w:val="00484835"/>
    <w:rsid w:val="00487855"/>
    <w:rsid w:val="004A0242"/>
    <w:rsid w:val="004A5405"/>
    <w:rsid w:val="004B652F"/>
    <w:rsid w:val="004B7CEC"/>
    <w:rsid w:val="004C020C"/>
    <w:rsid w:val="004C296C"/>
    <w:rsid w:val="004C76E2"/>
    <w:rsid w:val="004D17D7"/>
    <w:rsid w:val="004D4539"/>
    <w:rsid w:val="004E2718"/>
    <w:rsid w:val="004E36C4"/>
    <w:rsid w:val="004E40BC"/>
    <w:rsid w:val="004F0B1F"/>
    <w:rsid w:val="004F1216"/>
    <w:rsid w:val="004F4A21"/>
    <w:rsid w:val="00500F45"/>
    <w:rsid w:val="00501BC8"/>
    <w:rsid w:val="005026A2"/>
    <w:rsid w:val="00526179"/>
    <w:rsid w:val="00526B0D"/>
    <w:rsid w:val="0053021C"/>
    <w:rsid w:val="005318AF"/>
    <w:rsid w:val="00533041"/>
    <w:rsid w:val="00537D31"/>
    <w:rsid w:val="00541094"/>
    <w:rsid w:val="00551144"/>
    <w:rsid w:val="00551D80"/>
    <w:rsid w:val="00551F14"/>
    <w:rsid w:val="00572C7F"/>
    <w:rsid w:val="00575B89"/>
    <w:rsid w:val="00585E14"/>
    <w:rsid w:val="005909D1"/>
    <w:rsid w:val="005A4C42"/>
    <w:rsid w:val="005B3657"/>
    <w:rsid w:val="005D00D2"/>
    <w:rsid w:val="005D0B6E"/>
    <w:rsid w:val="005D2241"/>
    <w:rsid w:val="005E128E"/>
    <w:rsid w:val="005E1A01"/>
    <w:rsid w:val="005E575A"/>
    <w:rsid w:val="005E5EAD"/>
    <w:rsid w:val="005F42C2"/>
    <w:rsid w:val="005F57A7"/>
    <w:rsid w:val="00601DFF"/>
    <w:rsid w:val="00607D17"/>
    <w:rsid w:val="00611A86"/>
    <w:rsid w:val="00611F11"/>
    <w:rsid w:val="00612BDF"/>
    <w:rsid w:val="00615BC3"/>
    <w:rsid w:val="00617B51"/>
    <w:rsid w:val="00625B2C"/>
    <w:rsid w:val="006323D6"/>
    <w:rsid w:val="00633738"/>
    <w:rsid w:val="0063477C"/>
    <w:rsid w:val="0063597B"/>
    <w:rsid w:val="0063773E"/>
    <w:rsid w:val="00646BDF"/>
    <w:rsid w:val="006522A1"/>
    <w:rsid w:val="00652F02"/>
    <w:rsid w:val="006538A9"/>
    <w:rsid w:val="00660E33"/>
    <w:rsid w:val="00670806"/>
    <w:rsid w:val="00670F31"/>
    <w:rsid w:val="00685C5F"/>
    <w:rsid w:val="00687171"/>
    <w:rsid w:val="00696F0A"/>
    <w:rsid w:val="006B18D2"/>
    <w:rsid w:val="006B2272"/>
    <w:rsid w:val="006B7B66"/>
    <w:rsid w:val="006C374C"/>
    <w:rsid w:val="006D0D26"/>
    <w:rsid w:val="006D19A5"/>
    <w:rsid w:val="006D1A8D"/>
    <w:rsid w:val="006E2CA2"/>
    <w:rsid w:val="006E3C63"/>
    <w:rsid w:val="006E4276"/>
    <w:rsid w:val="006E5FE1"/>
    <w:rsid w:val="006E6BF9"/>
    <w:rsid w:val="006F288B"/>
    <w:rsid w:val="006F57AB"/>
    <w:rsid w:val="0070380C"/>
    <w:rsid w:val="007039B1"/>
    <w:rsid w:val="00710368"/>
    <w:rsid w:val="007104C4"/>
    <w:rsid w:val="00710E3F"/>
    <w:rsid w:val="00710FD1"/>
    <w:rsid w:val="00717FBA"/>
    <w:rsid w:val="00723C25"/>
    <w:rsid w:val="00725556"/>
    <w:rsid w:val="007346E6"/>
    <w:rsid w:val="00737358"/>
    <w:rsid w:val="00743A9E"/>
    <w:rsid w:val="0074792D"/>
    <w:rsid w:val="00755DFE"/>
    <w:rsid w:val="007561FA"/>
    <w:rsid w:val="00761B74"/>
    <w:rsid w:val="00770F8A"/>
    <w:rsid w:val="00777618"/>
    <w:rsid w:val="00783907"/>
    <w:rsid w:val="007956E2"/>
    <w:rsid w:val="007A7995"/>
    <w:rsid w:val="007B2F74"/>
    <w:rsid w:val="007B46D2"/>
    <w:rsid w:val="007C1550"/>
    <w:rsid w:val="007D1715"/>
    <w:rsid w:val="007F17C8"/>
    <w:rsid w:val="007F1CB9"/>
    <w:rsid w:val="007F2368"/>
    <w:rsid w:val="0080274E"/>
    <w:rsid w:val="0080285A"/>
    <w:rsid w:val="008114A9"/>
    <w:rsid w:val="008126C1"/>
    <w:rsid w:val="0081567F"/>
    <w:rsid w:val="008205DA"/>
    <w:rsid w:val="00824499"/>
    <w:rsid w:val="00825153"/>
    <w:rsid w:val="00830626"/>
    <w:rsid w:val="00837FC8"/>
    <w:rsid w:val="00855B40"/>
    <w:rsid w:val="008623D1"/>
    <w:rsid w:val="00867116"/>
    <w:rsid w:val="00870697"/>
    <w:rsid w:val="008735C7"/>
    <w:rsid w:val="008771FD"/>
    <w:rsid w:val="00881743"/>
    <w:rsid w:val="0088234F"/>
    <w:rsid w:val="0088420F"/>
    <w:rsid w:val="00884954"/>
    <w:rsid w:val="008942BF"/>
    <w:rsid w:val="008968BB"/>
    <w:rsid w:val="008A0D92"/>
    <w:rsid w:val="008A23A9"/>
    <w:rsid w:val="008B7F5E"/>
    <w:rsid w:val="008C19E1"/>
    <w:rsid w:val="008C1A4E"/>
    <w:rsid w:val="008C2CB3"/>
    <w:rsid w:val="008C3284"/>
    <w:rsid w:val="008C5FB2"/>
    <w:rsid w:val="008D0737"/>
    <w:rsid w:val="008D2CA8"/>
    <w:rsid w:val="008D2D32"/>
    <w:rsid w:val="008D3312"/>
    <w:rsid w:val="008D3825"/>
    <w:rsid w:val="008D4D73"/>
    <w:rsid w:val="008D6BA4"/>
    <w:rsid w:val="008E2C13"/>
    <w:rsid w:val="008E3BB7"/>
    <w:rsid w:val="008E7C01"/>
    <w:rsid w:val="008F4E88"/>
    <w:rsid w:val="008F54FD"/>
    <w:rsid w:val="00903A18"/>
    <w:rsid w:val="0090634E"/>
    <w:rsid w:val="00914A7E"/>
    <w:rsid w:val="00916E1F"/>
    <w:rsid w:val="0091725F"/>
    <w:rsid w:val="00917918"/>
    <w:rsid w:val="00933773"/>
    <w:rsid w:val="0093719F"/>
    <w:rsid w:val="00941127"/>
    <w:rsid w:val="00941566"/>
    <w:rsid w:val="00941EC6"/>
    <w:rsid w:val="009435C5"/>
    <w:rsid w:val="00943D5F"/>
    <w:rsid w:val="00946E1B"/>
    <w:rsid w:val="00947259"/>
    <w:rsid w:val="00950AA4"/>
    <w:rsid w:val="0095269A"/>
    <w:rsid w:val="0095512F"/>
    <w:rsid w:val="00955E67"/>
    <w:rsid w:val="009663B6"/>
    <w:rsid w:val="009674B2"/>
    <w:rsid w:val="00970131"/>
    <w:rsid w:val="00975B59"/>
    <w:rsid w:val="009871D9"/>
    <w:rsid w:val="00991051"/>
    <w:rsid w:val="0099105B"/>
    <w:rsid w:val="00993E99"/>
    <w:rsid w:val="00996CAC"/>
    <w:rsid w:val="009A3E00"/>
    <w:rsid w:val="009A617C"/>
    <w:rsid w:val="009C3DA1"/>
    <w:rsid w:val="009C52DB"/>
    <w:rsid w:val="009E67C7"/>
    <w:rsid w:val="009F1DA5"/>
    <w:rsid w:val="009F7FB7"/>
    <w:rsid w:val="00A00276"/>
    <w:rsid w:val="00A03715"/>
    <w:rsid w:val="00A11816"/>
    <w:rsid w:val="00A15041"/>
    <w:rsid w:val="00A1511C"/>
    <w:rsid w:val="00A23CE1"/>
    <w:rsid w:val="00A245DB"/>
    <w:rsid w:val="00A25677"/>
    <w:rsid w:val="00A27DF7"/>
    <w:rsid w:val="00A3047C"/>
    <w:rsid w:val="00A319E3"/>
    <w:rsid w:val="00A358B0"/>
    <w:rsid w:val="00A40525"/>
    <w:rsid w:val="00A40C9B"/>
    <w:rsid w:val="00A4358A"/>
    <w:rsid w:val="00A44C85"/>
    <w:rsid w:val="00A61F00"/>
    <w:rsid w:val="00A6304D"/>
    <w:rsid w:val="00A6555D"/>
    <w:rsid w:val="00A6610B"/>
    <w:rsid w:val="00A72939"/>
    <w:rsid w:val="00A73092"/>
    <w:rsid w:val="00A7588C"/>
    <w:rsid w:val="00A76150"/>
    <w:rsid w:val="00A80994"/>
    <w:rsid w:val="00A81153"/>
    <w:rsid w:val="00A817C2"/>
    <w:rsid w:val="00A83591"/>
    <w:rsid w:val="00A83DAF"/>
    <w:rsid w:val="00A95354"/>
    <w:rsid w:val="00AA202D"/>
    <w:rsid w:val="00AA3888"/>
    <w:rsid w:val="00AA5BE2"/>
    <w:rsid w:val="00AA7F47"/>
    <w:rsid w:val="00AB0E47"/>
    <w:rsid w:val="00AB5EEF"/>
    <w:rsid w:val="00AC73D7"/>
    <w:rsid w:val="00AD0F1E"/>
    <w:rsid w:val="00AE1B3E"/>
    <w:rsid w:val="00AE1BB1"/>
    <w:rsid w:val="00AE7CC1"/>
    <w:rsid w:val="00AF0555"/>
    <w:rsid w:val="00B041DA"/>
    <w:rsid w:val="00B05837"/>
    <w:rsid w:val="00B10A77"/>
    <w:rsid w:val="00B314A9"/>
    <w:rsid w:val="00B32977"/>
    <w:rsid w:val="00B471DA"/>
    <w:rsid w:val="00B52001"/>
    <w:rsid w:val="00B560E0"/>
    <w:rsid w:val="00B60F5F"/>
    <w:rsid w:val="00B61994"/>
    <w:rsid w:val="00B67325"/>
    <w:rsid w:val="00B73D62"/>
    <w:rsid w:val="00B800E3"/>
    <w:rsid w:val="00B86695"/>
    <w:rsid w:val="00B926E7"/>
    <w:rsid w:val="00B928AC"/>
    <w:rsid w:val="00B96BA1"/>
    <w:rsid w:val="00BA000B"/>
    <w:rsid w:val="00BA07BB"/>
    <w:rsid w:val="00BB4350"/>
    <w:rsid w:val="00BB621A"/>
    <w:rsid w:val="00BB63B6"/>
    <w:rsid w:val="00BD01FB"/>
    <w:rsid w:val="00BD4F82"/>
    <w:rsid w:val="00BE4F07"/>
    <w:rsid w:val="00BE718B"/>
    <w:rsid w:val="00C03427"/>
    <w:rsid w:val="00C05E86"/>
    <w:rsid w:val="00C14EC9"/>
    <w:rsid w:val="00C15655"/>
    <w:rsid w:val="00C17B2C"/>
    <w:rsid w:val="00C26858"/>
    <w:rsid w:val="00C30A73"/>
    <w:rsid w:val="00C37A6D"/>
    <w:rsid w:val="00C42E5D"/>
    <w:rsid w:val="00C44BC7"/>
    <w:rsid w:val="00C47142"/>
    <w:rsid w:val="00C52398"/>
    <w:rsid w:val="00C52517"/>
    <w:rsid w:val="00C63B21"/>
    <w:rsid w:val="00C65309"/>
    <w:rsid w:val="00C76A84"/>
    <w:rsid w:val="00C80D85"/>
    <w:rsid w:val="00C84F86"/>
    <w:rsid w:val="00C85A65"/>
    <w:rsid w:val="00C946C5"/>
    <w:rsid w:val="00CA3D98"/>
    <w:rsid w:val="00CA4F75"/>
    <w:rsid w:val="00CB223F"/>
    <w:rsid w:val="00CB39F0"/>
    <w:rsid w:val="00CC0443"/>
    <w:rsid w:val="00CC1BE2"/>
    <w:rsid w:val="00CC257B"/>
    <w:rsid w:val="00CC538F"/>
    <w:rsid w:val="00CC7072"/>
    <w:rsid w:val="00CE4F47"/>
    <w:rsid w:val="00CF3ED6"/>
    <w:rsid w:val="00D119CF"/>
    <w:rsid w:val="00D2533C"/>
    <w:rsid w:val="00D35951"/>
    <w:rsid w:val="00D4515C"/>
    <w:rsid w:val="00D4515F"/>
    <w:rsid w:val="00D5614D"/>
    <w:rsid w:val="00D56B3F"/>
    <w:rsid w:val="00D6204F"/>
    <w:rsid w:val="00D62CC1"/>
    <w:rsid w:val="00D6687A"/>
    <w:rsid w:val="00D70509"/>
    <w:rsid w:val="00D77B69"/>
    <w:rsid w:val="00D84129"/>
    <w:rsid w:val="00D90CEF"/>
    <w:rsid w:val="00D92DDA"/>
    <w:rsid w:val="00D943C7"/>
    <w:rsid w:val="00DA1F19"/>
    <w:rsid w:val="00DA5898"/>
    <w:rsid w:val="00DB2156"/>
    <w:rsid w:val="00DB6C3A"/>
    <w:rsid w:val="00DC0023"/>
    <w:rsid w:val="00DC6CE7"/>
    <w:rsid w:val="00DD07FB"/>
    <w:rsid w:val="00DF395B"/>
    <w:rsid w:val="00DF682F"/>
    <w:rsid w:val="00DF68F5"/>
    <w:rsid w:val="00DF6F6C"/>
    <w:rsid w:val="00E01389"/>
    <w:rsid w:val="00E01A46"/>
    <w:rsid w:val="00E0473D"/>
    <w:rsid w:val="00E25994"/>
    <w:rsid w:val="00E26D37"/>
    <w:rsid w:val="00E3388B"/>
    <w:rsid w:val="00E4286A"/>
    <w:rsid w:val="00E4369C"/>
    <w:rsid w:val="00E50D92"/>
    <w:rsid w:val="00E6052E"/>
    <w:rsid w:val="00E6162D"/>
    <w:rsid w:val="00E6358B"/>
    <w:rsid w:val="00E70439"/>
    <w:rsid w:val="00E752AC"/>
    <w:rsid w:val="00E7752C"/>
    <w:rsid w:val="00E779F8"/>
    <w:rsid w:val="00E9205F"/>
    <w:rsid w:val="00E92465"/>
    <w:rsid w:val="00E93534"/>
    <w:rsid w:val="00E94887"/>
    <w:rsid w:val="00EA46EB"/>
    <w:rsid w:val="00EA5EF9"/>
    <w:rsid w:val="00EA7B73"/>
    <w:rsid w:val="00EB0877"/>
    <w:rsid w:val="00EB1AEE"/>
    <w:rsid w:val="00EC37B8"/>
    <w:rsid w:val="00EC768B"/>
    <w:rsid w:val="00ED2D96"/>
    <w:rsid w:val="00ED7AD7"/>
    <w:rsid w:val="00EE107B"/>
    <w:rsid w:val="00EE40FC"/>
    <w:rsid w:val="00EF19C3"/>
    <w:rsid w:val="00EF4249"/>
    <w:rsid w:val="00F1028A"/>
    <w:rsid w:val="00F10F09"/>
    <w:rsid w:val="00F12C3B"/>
    <w:rsid w:val="00F13559"/>
    <w:rsid w:val="00F16279"/>
    <w:rsid w:val="00F17587"/>
    <w:rsid w:val="00F22BF3"/>
    <w:rsid w:val="00F22C81"/>
    <w:rsid w:val="00F24D2F"/>
    <w:rsid w:val="00F32257"/>
    <w:rsid w:val="00F37FCE"/>
    <w:rsid w:val="00F45741"/>
    <w:rsid w:val="00F506BA"/>
    <w:rsid w:val="00F5613A"/>
    <w:rsid w:val="00F57D1E"/>
    <w:rsid w:val="00F61AC4"/>
    <w:rsid w:val="00F62730"/>
    <w:rsid w:val="00F64EF1"/>
    <w:rsid w:val="00F6715B"/>
    <w:rsid w:val="00F67C55"/>
    <w:rsid w:val="00F67DF8"/>
    <w:rsid w:val="00F75492"/>
    <w:rsid w:val="00F75FF6"/>
    <w:rsid w:val="00F76B10"/>
    <w:rsid w:val="00F76FDE"/>
    <w:rsid w:val="00F8135E"/>
    <w:rsid w:val="00F81DA5"/>
    <w:rsid w:val="00F90799"/>
    <w:rsid w:val="00F9312B"/>
    <w:rsid w:val="00F95B20"/>
    <w:rsid w:val="00FA5824"/>
    <w:rsid w:val="00FB1A75"/>
    <w:rsid w:val="00FB2138"/>
    <w:rsid w:val="00FB22DC"/>
    <w:rsid w:val="00FB5903"/>
    <w:rsid w:val="00FB6A7F"/>
    <w:rsid w:val="00FC3631"/>
    <w:rsid w:val="00FC5629"/>
    <w:rsid w:val="00FC67C3"/>
    <w:rsid w:val="00FD0D62"/>
    <w:rsid w:val="00FD62E4"/>
    <w:rsid w:val="00FE0CD9"/>
    <w:rsid w:val="00FE61F1"/>
    <w:rsid w:val="00FF59C8"/>
    <w:rsid w:val="00FF7A3A"/>
    <w:rsid w:val="00FF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4F1FB3"/>
  <w15:chartTrackingRefBased/>
  <w15:docId w15:val="{721A51F9-ADE4-4E9A-9EFE-2F2845E2A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00B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590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3C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C6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F5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485"/>
  </w:style>
  <w:style w:type="paragraph" w:styleId="Footer">
    <w:name w:val="footer"/>
    <w:basedOn w:val="Normal"/>
    <w:link w:val="FooterChar"/>
    <w:uiPriority w:val="99"/>
    <w:unhideWhenUsed/>
    <w:rsid w:val="003F5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485"/>
  </w:style>
  <w:style w:type="character" w:styleId="Hyperlink">
    <w:name w:val="Hyperlink"/>
    <w:basedOn w:val="DefaultParagraphFont"/>
    <w:uiPriority w:val="99"/>
    <w:unhideWhenUsed/>
    <w:rsid w:val="00060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0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20</TotalTime>
  <Pages>3</Pages>
  <Words>722</Words>
  <Characters>3391</Characters>
  <Application>Microsoft Office Word</Application>
  <DocSecurity>0</DocSecurity>
  <Lines>9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Burdett</dc:creator>
  <cp:keywords/>
  <dc:description/>
  <cp:lastModifiedBy>Black Hare Press</cp:lastModifiedBy>
  <cp:revision>476</cp:revision>
  <cp:lastPrinted>2019-03-17T01:27:00Z</cp:lastPrinted>
  <dcterms:created xsi:type="dcterms:W3CDTF">2018-09-11T07:53:00Z</dcterms:created>
  <dcterms:modified xsi:type="dcterms:W3CDTF">2020-03-05T07:59:00Z</dcterms:modified>
</cp:coreProperties>
</file>